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1E443" w14:textId="77777777" w:rsidR="004800EF" w:rsidRDefault="007D21DF" w:rsidP="004800EF">
      <w:pPr>
        <w:pStyle w:val="Heading1"/>
        <w:jc w:val="right"/>
      </w:pPr>
      <w:r>
        <w:t xml:space="preserve"> </w:t>
      </w:r>
    </w:p>
    <w:p w14:paraId="24CED0C2" w14:textId="77777777" w:rsidR="004800EF" w:rsidRDefault="004800EF" w:rsidP="004800EF">
      <w:pPr>
        <w:pStyle w:val="Heading1"/>
        <w:jc w:val="right"/>
      </w:pPr>
    </w:p>
    <w:p w14:paraId="2D2B63F7" w14:textId="77777777" w:rsidR="00FC4ED4" w:rsidRDefault="00FC4ED4" w:rsidP="004800EF">
      <w:pPr>
        <w:pStyle w:val="Heading1"/>
        <w:jc w:val="right"/>
        <w:rPr>
          <w:b/>
          <w:sz w:val="44"/>
        </w:rPr>
      </w:pPr>
    </w:p>
    <w:p w14:paraId="74A6CB20" w14:textId="5E278B48" w:rsidR="00B57E80" w:rsidRDefault="0066742F" w:rsidP="00576198">
      <w:pPr>
        <w:jc w:val="right"/>
        <w:rPr>
          <w:b/>
          <w:bCs/>
          <w:color w:val="4472C4" w:themeColor="accent5"/>
          <w:sz w:val="48"/>
        </w:rPr>
      </w:pPr>
      <w:r>
        <w:rPr>
          <w:b/>
          <w:bCs/>
          <w:color w:val="4472C4" w:themeColor="accent5"/>
          <w:sz w:val="48"/>
        </w:rPr>
        <w:t>Web Application Development</w:t>
      </w:r>
    </w:p>
    <w:p w14:paraId="2E173EB8" w14:textId="2C8EC147" w:rsidR="0066742F" w:rsidRPr="0066742F" w:rsidRDefault="0066742F" w:rsidP="00576198">
      <w:pPr>
        <w:jc w:val="right"/>
        <w:rPr>
          <w:b/>
          <w:bCs/>
          <w:color w:val="FF0000"/>
          <w:sz w:val="36"/>
          <w:szCs w:val="16"/>
        </w:rPr>
      </w:pPr>
      <w:r w:rsidRPr="0066742F">
        <w:rPr>
          <w:b/>
          <w:bCs/>
          <w:color w:val="FF0000"/>
          <w:sz w:val="36"/>
          <w:szCs w:val="16"/>
        </w:rPr>
        <w:t>Assignment 1</w:t>
      </w:r>
    </w:p>
    <w:p w14:paraId="3DCB8702" w14:textId="77777777" w:rsidR="00035897" w:rsidRPr="00E70C06" w:rsidRDefault="00035897" w:rsidP="00576198">
      <w:pPr>
        <w:jc w:val="right"/>
        <w:rPr>
          <w:color w:val="4472C4" w:themeColor="accent5"/>
          <w:sz w:val="48"/>
        </w:rPr>
      </w:pPr>
    </w:p>
    <w:p w14:paraId="44071F48" w14:textId="794590F8" w:rsidR="004800EF" w:rsidRDefault="004800EF" w:rsidP="004800EF"/>
    <w:p w14:paraId="7CD77379" w14:textId="7075F30C" w:rsidR="009E1634" w:rsidRDefault="009E1634" w:rsidP="004800EF"/>
    <w:p w14:paraId="77FA0A91" w14:textId="4E745C94" w:rsidR="009E1634" w:rsidRDefault="009E1634" w:rsidP="004800EF"/>
    <w:p w14:paraId="61107600" w14:textId="4F8BCED7" w:rsidR="009E1634" w:rsidRDefault="009E1634" w:rsidP="004800EF"/>
    <w:p w14:paraId="418AFD13" w14:textId="0C1B9C1F" w:rsidR="009E1634" w:rsidRDefault="009E1634" w:rsidP="004800EF"/>
    <w:p w14:paraId="1A40F90D" w14:textId="499F2C82" w:rsidR="009E1634" w:rsidRDefault="009E1634" w:rsidP="004800EF"/>
    <w:p w14:paraId="7A7B4752" w14:textId="666C1BA8" w:rsidR="009E1634" w:rsidRDefault="009E1634" w:rsidP="004800EF"/>
    <w:p w14:paraId="5C6DFA6F" w14:textId="022D5E94" w:rsidR="009E1634" w:rsidRDefault="009E1634" w:rsidP="004800EF"/>
    <w:p w14:paraId="2191F69C" w14:textId="77AE83E8" w:rsidR="009E1634" w:rsidRDefault="009E1634" w:rsidP="004800EF"/>
    <w:p w14:paraId="7D0745D3" w14:textId="1B0EBB3F" w:rsidR="009E1634" w:rsidRDefault="009E1634" w:rsidP="004800EF"/>
    <w:p w14:paraId="1F3222A6" w14:textId="61680E13" w:rsidR="009E1634" w:rsidRDefault="009E1634" w:rsidP="004800EF"/>
    <w:p w14:paraId="6FF0CB96" w14:textId="39B3CCFB" w:rsidR="009E1634" w:rsidRDefault="009E1634" w:rsidP="004800EF"/>
    <w:p w14:paraId="41CB7FD7" w14:textId="77777777" w:rsidR="0014233B" w:rsidRDefault="0014233B" w:rsidP="004800EF"/>
    <w:p w14:paraId="584C27E6" w14:textId="77777777" w:rsidR="009E1634" w:rsidRDefault="009E1634" w:rsidP="004800EF"/>
    <w:p w14:paraId="6047F8E7" w14:textId="77777777" w:rsidR="00624C6C" w:rsidRDefault="00624C6C" w:rsidP="004800EF"/>
    <w:p w14:paraId="44249766" w14:textId="77777777" w:rsidR="00624C6C" w:rsidRDefault="00624C6C" w:rsidP="004800EF"/>
    <w:p w14:paraId="4AD109F5" w14:textId="77777777" w:rsidR="004800EF" w:rsidRPr="00E70C06" w:rsidRDefault="004800EF" w:rsidP="004800EF">
      <w:pPr>
        <w:rPr>
          <w:b/>
          <w:sz w:val="28"/>
        </w:rPr>
      </w:pPr>
    </w:p>
    <w:p w14:paraId="5077D70B" w14:textId="77777777" w:rsidR="004800EF" w:rsidRPr="00E70C06" w:rsidRDefault="004800EF" w:rsidP="004800EF">
      <w:pPr>
        <w:jc w:val="right"/>
        <w:rPr>
          <w:b/>
          <w:sz w:val="28"/>
        </w:rPr>
      </w:pPr>
      <w:r w:rsidRPr="00E70C06">
        <w:rPr>
          <w:b/>
          <w:sz w:val="28"/>
        </w:rPr>
        <w:t xml:space="preserve">Mathew </w:t>
      </w:r>
      <w:proofErr w:type="spellStart"/>
      <w:r w:rsidRPr="00E70C06">
        <w:rPr>
          <w:b/>
          <w:sz w:val="28"/>
        </w:rPr>
        <w:t>Dony</w:t>
      </w:r>
      <w:proofErr w:type="spellEnd"/>
      <w:r w:rsidRPr="00E70C06">
        <w:rPr>
          <w:b/>
          <w:sz w:val="28"/>
        </w:rPr>
        <w:t xml:space="preserve"> Chittezhath</w:t>
      </w:r>
    </w:p>
    <w:p w14:paraId="20818F13" w14:textId="77777777" w:rsidR="004800EF" w:rsidRPr="00E70C06" w:rsidRDefault="004800EF" w:rsidP="004800EF">
      <w:pPr>
        <w:jc w:val="right"/>
        <w:rPr>
          <w:b/>
          <w:sz w:val="28"/>
        </w:rPr>
      </w:pPr>
      <w:r w:rsidRPr="00E70C06">
        <w:rPr>
          <w:b/>
          <w:sz w:val="28"/>
        </w:rPr>
        <w:t>102617305</w:t>
      </w:r>
    </w:p>
    <w:p w14:paraId="255A89B8" w14:textId="77777777" w:rsidR="004800EF" w:rsidRPr="004800EF" w:rsidRDefault="004800EF" w:rsidP="004800EF">
      <w:pPr>
        <w:rPr>
          <w:sz w:val="24"/>
        </w:rPr>
      </w:pPr>
    </w:p>
    <w:p w14:paraId="1D622C11" w14:textId="77777777" w:rsidR="004800EF" w:rsidRPr="004800EF" w:rsidRDefault="004800EF" w:rsidP="004800EF">
      <w:pPr>
        <w:rPr>
          <w:sz w:val="24"/>
        </w:rPr>
      </w:pPr>
    </w:p>
    <w:p w14:paraId="5A4141F2" w14:textId="77777777" w:rsidR="004800EF" w:rsidRPr="004800EF" w:rsidRDefault="004800EF" w:rsidP="004800EF">
      <w:pPr>
        <w:rPr>
          <w:sz w:val="24"/>
        </w:rPr>
      </w:pPr>
    </w:p>
    <w:p w14:paraId="148BBC7B" w14:textId="77777777" w:rsidR="004800EF" w:rsidRPr="004800EF" w:rsidRDefault="004800EF" w:rsidP="004800EF">
      <w:pPr>
        <w:rPr>
          <w:sz w:val="24"/>
        </w:rPr>
      </w:pPr>
    </w:p>
    <w:p w14:paraId="0F9A5D43" w14:textId="13171DB4" w:rsidR="008A41AE" w:rsidRPr="007114B1" w:rsidRDefault="008A41AE" w:rsidP="007114B1">
      <w:pPr>
        <w:tabs>
          <w:tab w:val="left" w:pos="5460"/>
        </w:tabs>
        <w:rPr>
          <w:sz w:val="24"/>
        </w:rPr>
      </w:pPr>
    </w:p>
    <w:p w14:paraId="73A90CC0" w14:textId="1494B98E" w:rsidR="00D967A7" w:rsidRDefault="00C036BE" w:rsidP="00D32899">
      <w:pPr>
        <w:pStyle w:val="Heading1"/>
        <w:rPr>
          <w:b/>
          <w:bCs/>
          <w:sz w:val="40"/>
          <w:szCs w:val="40"/>
        </w:rPr>
      </w:pPr>
      <w:bookmarkStart w:id="0" w:name="_Toc36304693"/>
      <w:r w:rsidRPr="00C036BE">
        <w:rPr>
          <w:b/>
          <w:bCs/>
          <w:sz w:val="40"/>
          <w:szCs w:val="40"/>
        </w:rPr>
        <w:lastRenderedPageBreak/>
        <w:t>R</w:t>
      </w:r>
      <w:bookmarkEnd w:id="0"/>
      <w:r w:rsidR="00306B71">
        <w:rPr>
          <w:b/>
          <w:bCs/>
          <w:sz w:val="40"/>
          <w:szCs w:val="40"/>
        </w:rPr>
        <w:t>eadme</w:t>
      </w:r>
    </w:p>
    <w:p w14:paraId="1066A26B" w14:textId="77777777" w:rsidR="003A5EB1" w:rsidRPr="003A5EB1" w:rsidRDefault="003A5EB1" w:rsidP="003A5EB1"/>
    <w:p w14:paraId="0901ED82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>URL for Assignment 1:</w:t>
      </w:r>
    </w:p>
    <w:p w14:paraId="2A015903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C09831" w14:textId="77777777" w:rsidR="00306B71" w:rsidRPr="00D42488" w:rsidRDefault="00306B71" w:rsidP="00306B7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2488">
        <w:rPr>
          <w:rFonts w:ascii="Times New Roman" w:hAnsi="Times New Roman" w:cs="Times New Roman"/>
          <w:sz w:val="24"/>
          <w:szCs w:val="24"/>
        </w:rPr>
        <w:t>register.php</w:t>
      </w:r>
      <w:proofErr w:type="spellEnd"/>
      <w:r w:rsidRPr="00D42488">
        <w:rPr>
          <w:rFonts w:ascii="Times New Roman" w:hAnsi="Times New Roman" w:cs="Times New Roman"/>
          <w:sz w:val="24"/>
          <w:szCs w:val="24"/>
        </w:rPr>
        <w:t xml:space="preserve">: </w:t>
      </w:r>
      <w:hyperlink r:id="rId8" w:history="1">
        <w:r>
          <w:rPr>
            <w:rStyle w:val="Hyperlink"/>
          </w:rPr>
          <w:t>https://mercury.swin.edu.au/cos80021/s102617305/assignment1/register.php</w:t>
        </w:r>
      </w:hyperlink>
    </w:p>
    <w:p w14:paraId="479B49F2" w14:textId="77777777" w:rsidR="00306B71" w:rsidRPr="00D42488" w:rsidRDefault="00306B71" w:rsidP="00306B7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2488">
        <w:rPr>
          <w:rFonts w:ascii="Times New Roman" w:hAnsi="Times New Roman" w:cs="Times New Roman"/>
          <w:sz w:val="24"/>
          <w:szCs w:val="24"/>
        </w:rPr>
        <w:t>login.php</w:t>
      </w:r>
      <w:proofErr w:type="spellEnd"/>
      <w:r w:rsidRPr="00D42488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>
          <w:rPr>
            <w:rStyle w:val="Hyperlink"/>
          </w:rPr>
          <w:t>https://mercury.swin.edu.au/cos80021/s102617305/assignment1/login.php</w:t>
        </w:r>
      </w:hyperlink>
    </w:p>
    <w:p w14:paraId="2B70A0F5" w14:textId="77777777" w:rsidR="00306B71" w:rsidRPr="00D42488" w:rsidRDefault="00306B71" w:rsidP="00306B7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2488">
        <w:rPr>
          <w:rFonts w:ascii="Times New Roman" w:hAnsi="Times New Roman" w:cs="Times New Roman"/>
          <w:sz w:val="24"/>
          <w:szCs w:val="24"/>
        </w:rPr>
        <w:t>booking.php</w:t>
      </w:r>
      <w:proofErr w:type="spellEnd"/>
      <w:r w:rsidRPr="00D42488">
        <w:rPr>
          <w:rFonts w:ascii="Times New Roman" w:hAnsi="Times New Roman" w:cs="Times New Roman"/>
          <w:sz w:val="24"/>
          <w:szCs w:val="24"/>
        </w:rPr>
        <w:t xml:space="preserve">: </w:t>
      </w:r>
      <w:hyperlink r:id="rId10" w:history="1">
        <w:r>
          <w:rPr>
            <w:rStyle w:val="Hyperlink"/>
          </w:rPr>
          <w:t>https://mercury.swin.edu.au/cos80021/s102617305/assignment1/booking.php</w:t>
        </w:r>
      </w:hyperlink>
    </w:p>
    <w:p w14:paraId="1ADB9AE4" w14:textId="77777777" w:rsidR="00306B71" w:rsidRPr="00D42488" w:rsidRDefault="00306B71" w:rsidP="00306B7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42488">
        <w:rPr>
          <w:rFonts w:ascii="Times New Roman" w:hAnsi="Times New Roman" w:cs="Times New Roman"/>
          <w:sz w:val="24"/>
          <w:szCs w:val="24"/>
        </w:rPr>
        <w:t>admin.php</w:t>
      </w:r>
      <w:proofErr w:type="spellEnd"/>
      <w:r w:rsidRPr="00D42488">
        <w:rPr>
          <w:rFonts w:ascii="Times New Roman" w:hAnsi="Times New Roman" w:cs="Times New Roman"/>
          <w:sz w:val="24"/>
          <w:szCs w:val="24"/>
        </w:rPr>
        <w:t xml:space="preserve">: </w:t>
      </w:r>
      <w:hyperlink r:id="rId11" w:history="1">
        <w:r>
          <w:rPr>
            <w:rStyle w:val="Hyperlink"/>
          </w:rPr>
          <w:t>https://mercury.swin.edu.au/cos80021/s102617305/assignment1/admin.php</w:t>
        </w:r>
      </w:hyperlink>
    </w:p>
    <w:p w14:paraId="75D1E608" w14:textId="77777777" w:rsidR="00306B71" w:rsidRPr="00D42488" w:rsidRDefault="00306B71" w:rsidP="00306B7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72AC82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 xml:space="preserve">Brief instructions on how to use the system: </w:t>
      </w:r>
    </w:p>
    <w:p w14:paraId="1A50A469" w14:textId="77777777" w:rsidR="00306B71" w:rsidRDefault="00306B71" w:rsidP="00306B7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C017EE" w14:textId="77777777" w:rsidR="00306B71" w:rsidRDefault="00306B71" w:rsidP="00306B7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er using your details in the Registration page or Login if you already have an account</w:t>
      </w:r>
    </w:p>
    <w:p w14:paraId="3E62B963" w14:textId="77777777" w:rsidR="00306B71" w:rsidRDefault="00306B71" w:rsidP="00306B7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Cab Booking page, enter the required details like time, date and location. A confirmation e-mail will be sent to your registered e-mail id.</w:t>
      </w:r>
    </w:p>
    <w:p w14:paraId="6C6EE015" w14:textId="77777777" w:rsidR="00306B71" w:rsidRDefault="00306B71" w:rsidP="00306B71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dmin page can be used to view all cab bookings with a pick-up time of within 3 hours from the current time. The admin can then assign a cab to a request by entering the respective reference/booking number.</w:t>
      </w:r>
    </w:p>
    <w:p w14:paraId="74976CA7" w14:textId="77777777" w:rsidR="00306B71" w:rsidRPr="00C54A55" w:rsidRDefault="00306B71" w:rsidP="00306B7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303994" w14:textId="77777777" w:rsidR="00306B71" w:rsidRDefault="00306B71" w:rsidP="00306B7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urierNewPSMT" w:hAnsi="CourierNewPSMT" w:cs="CourierNewPSMT"/>
          <w:sz w:val="24"/>
          <w:szCs w:val="24"/>
        </w:rPr>
        <w:t xml:space="preserve">o </w:t>
      </w:r>
      <w:r w:rsidRPr="0064431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list of all the files in the system:</w:t>
      </w:r>
    </w:p>
    <w:p w14:paraId="051DC6CC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Validate.php</w:t>
      </w:r>
      <w:proofErr w:type="spellEnd"/>
    </w:p>
    <w:p w14:paraId="62604677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gister.php</w:t>
      </w:r>
      <w:proofErr w:type="spellEnd"/>
    </w:p>
    <w:p w14:paraId="227C3293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ewUser.php</w:t>
      </w:r>
      <w:proofErr w:type="spellEnd"/>
    </w:p>
    <w:p w14:paraId="11AD0819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ewBooking.php</w:t>
      </w:r>
      <w:proofErr w:type="spellEnd"/>
    </w:p>
    <w:p w14:paraId="361C60A1" w14:textId="77777777" w:rsidR="00306B71" w:rsidRPr="0002229A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gout.php</w:t>
      </w:r>
      <w:proofErr w:type="spellEnd"/>
    </w:p>
    <w:p w14:paraId="79B3C724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gin.php</w:t>
      </w:r>
      <w:proofErr w:type="spellEnd"/>
    </w:p>
    <w:p w14:paraId="00EBBB4D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B_Connection.php</w:t>
      </w:r>
      <w:proofErr w:type="spellEnd"/>
    </w:p>
    <w:p w14:paraId="6E7D18F7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ooking.php</w:t>
      </w:r>
      <w:proofErr w:type="spellEnd"/>
    </w:p>
    <w:p w14:paraId="5033AB13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.php</w:t>
      </w:r>
      <w:proofErr w:type="spellEnd"/>
    </w:p>
    <w:p w14:paraId="6936DA22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 Commands.txt</w:t>
      </w:r>
    </w:p>
    <w:p w14:paraId="785B2935" w14:textId="77777777" w:rsidR="00306B71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gnment 1 Checklist.docx</w:t>
      </w:r>
    </w:p>
    <w:p w14:paraId="5C48D4CE" w14:textId="77777777" w:rsidR="00306B71" w:rsidRPr="0002229A" w:rsidRDefault="00306B71" w:rsidP="00306B7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me.docx</w:t>
      </w:r>
    </w:p>
    <w:p w14:paraId="77B492BD" w14:textId="17E281EC" w:rsidR="00B273B7" w:rsidRPr="00B273B7" w:rsidRDefault="00B273B7" w:rsidP="003A5EB1">
      <w:pPr>
        <w:pStyle w:val="NoSpacing"/>
        <w:ind w:left="720"/>
        <w:rPr>
          <w:sz w:val="36"/>
          <w:szCs w:val="36"/>
        </w:rPr>
      </w:pPr>
    </w:p>
    <w:sectPr w:rsidR="00B273B7" w:rsidRPr="00B273B7" w:rsidSect="000F624F">
      <w:footerReference w:type="default" r:id="rId12"/>
      <w:pgSz w:w="11906" w:h="16838"/>
      <w:pgMar w:top="709" w:right="1440" w:bottom="284" w:left="1440" w:header="708" w:footer="13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EBE9A1" w14:textId="77777777" w:rsidR="0081461C" w:rsidRDefault="0081461C" w:rsidP="007D21DF">
      <w:pPr>
        <w:spacing w:after="0" w:line="240" w:lineRule="auto"/>
      </w:pPr>
      <w:r>
        <w:separator/>
      </w:r>
    </w:p>
  </w:endnote>
  <w:endnote w:type="continuationSeparator" w:id="0">
    <w:p w14:paraId="1308E088" w14:textId="77777777" w:rsidR="0081461C" w:rsidRDefault="0081461C" w:rsidP="007D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PSMT">
    <w:altName w:val="Courier New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-Regular">
    <w:altName w:val="Segoe U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B656B6" w14:textId="5AA7281E" w:rsidR="00587F4A" w:rsidRDefault="00587F4A" w:rsidP="00D84596">
    <w:pPr>
      <w:pStyle w:val="Footer"/>
      <w:ind w:left="-567"/>
    </w:pPr>
    <w:r>
      <w:rPr>
        <w:rFonts w:ascii="Lato-Regular" w:hAnsi="Lato-Regular" w:cs="Lato-Regular"/>
        <w:sz w:val="20"/>
        <w:szCs w:val="20"/>
      </w:rPr>
      <w:t>COS8002</w:t>
    </w:r>
    <w:r w:rsidR="003A5EB1">
      <w:rPr>
        <w:rFonts w:ascii="Lato-Regular" w:hAnsi="Lato-Regular" w:cs="Lato-Regular"/>
        <w:sz w:val="20"/>
        <w:szCs w:val="20"/>
      </w:rPr>
      <w:t>1</w:t>
    </w:r>
    <w:r>
      <w:rPr>
        <w:rFonts w:ascii="Lato-Regular" w:hAnsi="Lato-Regular" w:cs="Lato-Regular"/>
        <w:sz w:val="20"/>
        <w:szCs w:val="20"/>
      </w:rPr>
      <w:t xml:space="preserve"> </w:t>
    </w:r>
    <w:r w:rsidR="003A5EB1">
      <w:rPr>
        <w:rFonts w:ascii="Lato-Regular" w:hAnsi="Lato-Regular" w:cs="Lato-Regular"/>
        <w:sz w:val="20"/>
        <w:szCs w:val="20"/>
      </w:rPr>
      <w:t>–</w:t>
    </w:r>
    <w:r>
      <w:rPr>
        <w:rFonts w:ascii="Lato-Regular" w:hAnsi="Lato-Regular" w:cs="Lato-Regular"/>
        <w:sz w:val="20"/>
        <w:szCs w:val="20"/>
      </w:rPr>
      <w:t xml:space="preserve"> </w:t>
    </w:r>
    <w:r w:rsidR="003A5EB1">
      <w:rPr>
        <w:rFonts w:ascii="Lato-Regular" w:hAnsi="Lato-Regular" w:cs="Lato-Regular"/>
        <w:sz w:val="20"/>
        <w:szCs w:val="20"/>
      </w:rPr>
      <w:t>Web Application Development</w:t>
    </w:r>
    <w:r>
      <w:tab/>
    </w:r>
    <w:r>
      <w:tab/>
    </w:r>
    <w:sdt>
      <w:sdtPr>
        <w:id w:val="92832238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D295A0E" w14:textId="77777777" w:rsidR="00587F4A" w:rsidRDefault="00587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DE16B9" w14:textId="77777777" w:rsidR="0081461C" w:rsidRDefault="0081461C" w:rsidP="007D21DF">
      <w:pPr>
        <w:spacing w:after="0" w:line="240" w:lineRule="auto"/>
      </w:pPr>
      <w:r>
        <w:separator/>
      </w:r>
    </w:p>
  </w:footnote>
  <w:footnote w:type="continuationSeparator" w:id="0">
    <w:p w14:paraId="3B433C9B" w14:textId="77777777" w:rsidR="0081461C" w:rsidRDefault="0081461C" w:rsidP="007D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30B75"/>
    <w:multiLevelType w:val="hybridMultilevel"/>
    <w:tmpl w:val="1ECE203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B0521"/>
    <w:multiLevelType w:val="hybridMultilevel"/>
    <w:tmpl w:val="E42AE0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71A709A"/>
    <w:multiLevelType w:val="hybridMultilevel"/>
    <w:tmpl w:val="1A20BB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E57280C"/>
    <w:multiLevelType w:val="hybridMultilevel"/>
    <w:tmpl w:val="057A8C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C30B6"/>
    <w:multiLevelType w:val="hybridMultilevel"/>
    <w:tmpl w:val="D56290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B973E6"/>
    <w:multiLevelType w:val="hybridMultilevel"/>
    <w:tmpl w:val="42760D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C21C54"/>
    <w:multiLevelType w:val="hybridMultilevel"/>
    <w:tmpl w:val="CF2696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BC06EF"/>
    <w:multiLevelType w:val="hybridMultilevel"/>
    <w:tmpl w:val="AB1CFC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467015"/>
    <w:multiLevelType w:val="hybridMultilevel"/>
    <w:tmpl w:val="F70C3D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8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zMLAwMTE3MrEwtTBR0lEKTi0uzszPAykwrwUA/jt1dCwAAAA="/>
  </w:docVars>
  <w:rsids>
    <w:rsidRoot w:val="000D091D"/>
    <w:rsid w:val="00001CC5"/>
    <w:rsid w:val="0000353C"/>
    <w:rsid w:val="00004835"/>
    <w:rsid w:val="000072EA"/>
    <w:rsid w:val="00015948"/>
    <w:rsid w:val="000164D7"/>
    <w:rsid w:val="00017E5A"/>
    <w:rsid w:val="00020360"/>
    <w:rsid w:val="00021286"/>
    <w:rsid w:val="00023BAC"/>
    <w:rsid w:val="00023E64"/>
    <w:rsid w:val="00033139"/>
    <w:rsid w:val="00034D4B"/>
    <w:rsid w:val="00035897"/>
    <w:rsid w:val="00053618"/>
    <w:rsid w:val="00053723"/>
    <w:rsid w:val="000567A6"/>
    <w:rsid w:val="000626FE"/>
    <w:rsid w:val="00062853"/>
    <w:rsid w:val="00063EBE"/>
    <w:rsid w:val="00066A4C"/>
    <w:rsid w:val="00067E7D"/>
    <w:rsid w:val="000717B2"/>
    <w:rsid w:val="00071ACD"/>
    <w:rsid w:val="000815D9"/>
    <w:rsid w:val="00083E69"/>
    <w:rsid w:val="00085063"/>
    <w:rsid w:val="0009626E"/>
    <w:rsid w:val="000A2101"/>
    <w:rsid w:val="000A7F82"/>
    <w:rsid w:val="000B1FA7"/>
    <w:rsid w:val="000B2895"/>
    <w:rsid w:val="000B519F"/>
    <w:rsid w:val="000C2F9E"/>
    <w:rsid w:val="000D07BD"/>
    <w:rsid w:val="000D091D"/>
    <w:rsid w:val="000D1ED7"/>
    <w:rsid w:val="000E2970"/>
    <w:rsid w:val="000E39D8"/>
    <w:rsid w:val="000F4828"/>
    <w:rsid w:val="000F624F"/>
    <w:rsid w:val="001108AC"/>
    <w:rsid w:val="00122C40"/>
    <w:rsid w:val="00127FDE"/>
    <w:rsid w:val="00132449"/>
    <w:rsid w:val="00133779"/>
    <w:rsid w:val="0014233B"/>
    <w:rsid w:val="0014673D"/>
    <w:rsid w:val="0015371A"/>
    <w:rsid w:val="00153D03"/>
    <w:rsid w:val="00160E44"/>
    <w:rsid w:val="0017100D"/>
    <w:rsid w:val="00171D0A"/>
    <w:rsid w:val="0017249D"/>
    <w:rsid w:val="00172DAC"/>
    <w:rsid w:val="00173601"/>
    <w:rsid w:val="00173E76"/>
    <w:rsid w:val="00183176"/>
    <w:rsid w:val="001861B2"/>
    <w:rsid w:val="001940AA"/>
    <w:rsid w:val="00195C11"/>
    <w:rsid w:val="0019712F"/>
    <w:rsid w:val="001A08B8"/>
    <w:rsid w:val="001A1591"/>
    <w:rsid w:val="001B4265"/>
    <w:rsid w:val="001C3EF1"/>
    <w:rsid w:val="001C662D"/>
    <w:rsid w:val="001D564C"/>
    <w:rsid w:val="001D7ACC"/>
    <w:rsid w:val="001E149A"/>
    <w:rsid w:val="001F0032"/>
    <w:rsid w:val="001F28F2"/>
    <w:rsid w:val="001F390D"/>
    <w:rsid w:val="001F55D7"/>
    <w:rsid w:val="00201EE9"/>
    <w:rsid w:val="002031B5"/>
    <w:rsid w:val="00207B36"/>
    <w:rsid w:val="00207B6B"/>
    <w:rsid w:val="00213183"/>
    <w:rsid w:val="0022113D"/>
    <w:rsid w:val="0022255E"/>
    <w:rsid w:val="0022513E"/>
    <w:rsid w:val="00230088"/>
    <w:rsid w:val="002303CE"/>
    <w:rsid w:val="00232D3B"/>
    <w:rsid w:val="002335B2"/>
    <w:rsid w:val="0023665C"/>
    <w:rsid w:val="00241B21"/>
    <w:rsid w:val="0024725B"/>
    <w:rsid w:val="002500DE"/>
    <w:rsid w:val="00250E6C"/>
    <w:rsid w:val="0025211A"/>
    <w:rsid w:val="0025316C"/>
    <w:rsid w:val="0025459E"/>
    <w:rsid w:val="002629B4"/>
    <w:rsid w:val="00263735"/>
    <w:rsid w:val="002674E6"/>
    <w:rsid w:val="00276CE0"/>
    <w:rsid w:val="00287374"/>
    <w:rsid w:val="0028799C"/>
    <w:rsid w:val="00291BC2"/>
    <w:rsid w:val="00294D31"/>
    <w:rsid w:val="00294FAE"/>
    <w:rsid w:val="002A0D10"/>
    <w:rsid w:val="002A10F9"/>
    <w:rsid w:val="002A3173"/>
    <w:rsid w:val="002A3DDF"/>
    <w:rsid w:val="002B0B44"/>
    <w:rsid w:val="002B18EC"/>
    <w:rsid w:val="002B2987"/>
    <w:rsid w:val="002B6715"/>
    <w:rsid w:val="002D6161"/>
    <w:rsid w:val="002E264D"/>
    <w:rsid w:val="002F14B9"/>
    <w:rsid w:val="002F2F2D"/>
    <w:rsid w:val="002F3DBD"/>
    <w:rsid w:val="00301353"/>
    <w:rsid w:val="00306B71"/>
    <w:rsid w:val="00307633"/>
    <w:rsid w:val="00311CC6"/>
    <w:rsid w:val="00312BEF"/>
    <w:rsid w:val="00316610"/>
    <w:rsid w:val="0032627A"/>
    <w:rsid w:val="00326A72"/>
    <w:rsid w:val="0032781A"/>
    <w:rsid w:val="00334988"/>
    <w:rsid w:val="00336FA7"/>
    <w:rsid w:val="003418C7"/>
    <w:rsid w:val="0035407B"/>
    <w:rsid w:val="00355D16"/>
    <w:rsid w:val="0035785D"/>
    <w:rsid w:val="0036039F"/>
    <w:rsid w:val="003612B9"/>
    <w:rsid w:val="00364DED"/>
    <w:rsid w:val="00364F84"/>
    <w:rsid w:val="00366439"/>
    <w:rsid w:val="00367E66"/>
    <w:rsid w:val="00367F2D"/>
    <w:rsid w:val="0038505E"/>
    <w:rsid w:val="00387589"/>
    <w:rsid w:val="0039344B"/>
    <w:rsid w:val="003A147A"/>
    <w:rsid w:val="003A5EB1"/>
    <w:rsid w:val="003B42D9"/>
    <w:rsid w:val="003B5661"/>
    <w:rsid w:val="003E125B"/>
    <w:rsid w:val="003E2CD2"/>
    <w:rsid w:val="003E6FC3"/>
    <w:rsid w:val="003F3036"/>
    <w:rsid w:val="003F780A"/>
    <w:rsid w:val="00413A78"/>
    <w:rsid w:val="0041565D"/>
    <w:rsid w:val="00420163"/>
    <w:rsid w:val="0042568E"/>
    <w:rsid w:val="00425716"/>
    <w:rsid w:val="00431692"/>
    <w:rsid w:val="00431B38"/>
    <w:rsid w:val="00432F4A"/>
    <w:rsid w:val="004349D4"/>
    <w:rsid w:val="00445265"/>
    <w:rsid w:val="00446EBC"/>
    <w:rsid w:val="004477EB"/>
    <w:rsid w:val="0045112C"/>
    <w:rsid w:val="004524CB"/>
    <w:rsid w:val="0047088C"/>
    <w:rsid w:val="00470BC2"/>
    <w:rsid w:val="004752F8"/>
    <w:rsid w:val="00475389"/>
    <w:rsid w:val="004800EF"/>
    <w:rsid w:val="00480B98"/>
    <w:rsid w:val="00484BA1"/>
    <w:rsid w:val="00486538"/>
    <w:rsid w:val="00494539"/>
    <w:rsid w:val="00496794"/>
    <w:rsid w:val="004A6647"/>
    <w:rsid w:val="004A6997"/>
    <w:rsid w:val="004B1D0C"/>
    <w:rsid w:val="004C1318"/>
    <w:rsid w:val="004C166E"/>
    <w:rsid w:val="004C459A"/>
    <w:rsid w:val="004C6552"/>
    <w:rsid w:val="004D370B"/>
    <w:rsid w:val="004D4971"/>
    <w:rsid w:val="004D4CAE"/>
    <w:rsid w:val="004E0208"/>
    <w:rsid w:val="004E4EDF"/>
    <w:rsid w:val="004E6B03"/>
    <w:rsid w:val="004F216C"/>
    <w:rsid w:val="004F416C"/>
    <w:rsid w:val="004F561C"/>
    <w:rsid w:val="00500B44"/>
    <w:rsid w:val="00504181"/>
    <w:rsid w:val="00512A25"/>
    <w:rsid w:val="0051310E"/>
    <w:rsid w:val="00520BD0"/>
    <w:rsid w:val="00526719"/>
    <w:rsid w:val="00537C15"/>
    <w:rsid w:val="00557308"/>
    <w:rsid w:val="00566396"/>
    <w:rsid w:val="00566576"/>
    <w:rsid w:val="005720BA"/>
    <w:rsid w:val="005724FD"/>
    <w:rsid w:val="00572F5E"/>
    <w:rsid w:val="005758ED"/>
    <w:rsid w:val="00576198"/>
    <w:rsid w:val="00587F4A"/>
    <w:rsid w:val="005B54AC"/>
    <w:rsid w:val="005C039D"/>
    <w:rsid w:val="005C6066"/>
    <w:rsid w:val="005D1351"/>
    <w:rsid w:val="005D68B8"/>
    <w:rsid w:val="005E0C6C"/>
    <w:rsid w:val="005E47B4"/>
    <w:rsid w:val="005E72AC"/>
    <w:rsid w:val="005E7F04"/>
    <w:rsid w:val="005F5191"/>
    <w:rsid w:val="005F6106"/>
    <w:rsid w:val="005F678E"/>
    <w:rsid w:val="005F6E88"/>
    <w:rsid w:val="00614476"/>
    <w:rsid w:val="0061642C"/>
    <w:rsid w:val="00616434"/>
    <w:rsid w:val="00616D84"/>
    <w:rsid w:val="0062184D"/>
    <w:rsid w:val="006229AD"/>
    <w:rsid w:val="00622FD7"/>
    <w:rsid w:val="00623189"/>
    <w:rsid w:val="00624C6C"/>
    <w:rsid w:val="006316B0"/>
    <w:rsid w:val="006358AD"/>
    <w:rsid w:val="006373AB"/>
    <w:rsid w:val="006412C3"/>
    <w:rsid w:val="0064431D"/>
    <w:rsid w:val="00646DE7"/>
    <w:rsid w:val="0065185B"/>
    <w:rsid w:val="00652786"/>
    <w:rsid w:val="0066365D"/>
    <w:rsid w:val="006673EB"/>
    <w:rsid w:val="0066742F"/>
    <w:rsid w:val="00674B1E"/>
    <w:rsid w:val="00674E9D"/>
    <w:rsid w:val="00684A67"/>
    <w:rsid w:val="00691336"/>
    <w:rsid w:val="00693270"/>
    <w:rsid w:val="006A35CC"/>
    <w:rsid w:val="006B1001"/>
    <w:rsid w:val="006B20FB"/>
    <w:rsid w:val="006B22BD"/>
    <w:rsid w:val="006B5E01"/>
    <w:rsid w:val="006C0371"/>
    <w:rsid w:val="006C12C8"/>
    <w:rsid w:val="006C5E1F"/>
    <w:rsid w:val="006D46AD"/>
    <w:rsid w:val="006D74E9"/>
    <w:rsid w:val="006D795C"/>
    <w:rsid w:val="006E5426"/>
    <w:rsid w:val="006E62F9"/>
    <w:rsid w:val="006E6750"/>
    <w:rsid w:val="006F3772"/>
    <w:rsid w:val="00700A5A"/>
    <w:rsid w:val="00705276"/>
    <w:rsid w:val="00705333"/>
    <w:rsid w:val="00710981"/>
    <w:rsid w:val="007114B1"/>
    <w:rsid w:val="00723FBF"/>
    <w:rsid w:val="00730317"/>
    <w:rsid w:val="00732206"/>
    <w:rsid w:val="00742E6B"/>
    <w:rsid w:val="0074575E"/>
    <w:rsid w:val="00746396"/>
    <w:rsid w:val="007574EF"/>
    <w:rsid w:val="00776F59"/>
    <w:rsid w:val="007778AE"/>
    <w:rsid w:val="00781092"/>
    <w:rsid w:val="00782E3E"/>
    <w:rsid w:val="00785CD5"/>
    <w:rsid w:val="00790CEF"/>
    <w:rsid w:val="00790D04"/>
    <w:rsid w:val="007B16F8"/>
    <w:rsid w:val="007C494A"/>
    <w:rsid w:val="007C64D0"/>
    <w:rsid w:val="007D21DF"/>
    <w:rsid w:val="007D2E9A"/>
    <w:rsid w:val="007E0B2A"/>
    <w:rsid w:val="007E23EE"/>
    <w:rsid w:val="007E4AD4"/>
    <w:rsid w:val="007F1B30"/>
    <w:rsid w:val="007F4043"/>
    <w:rsid w:val="007F52FE"/>
    <w:rsid w:val="00801FC5"/>
    <w:rsid w:val="0081461C"/>
    <w:rsid w:val="00815596"/>
    <w:rsid w:val="00817457"/>
    <w:rsid w:val="00820675"/>
    <w:rsid w:val="00830654"/>
    <w:rsid w:val="00833EAF"/>
    <w:rsid w:val="00834F55"/>
    <w:rsid w:val="008359E0"/>
    <w:rsid w:val="00840D71"/>
    <w:rsid w:val="00845B6A"/>
    <w:rsid w:val="00850F0E"/>
    <w:rsid w:val="00853F28"/>
    <w:rsid w:val="00857A02"/>
    <w:rsid w:val="00860234"/>
    <w:rsid w:val="00860E42"/>
    <w:rsid w:val="0086130F"/>
    <w:rsid w:val="00862FC2"/>
    <w:rsid w:val="00867FCF"/>
    <w:rsid w:val="0087136D"/>
    <w:rsid w:val="008717F5"/>
    <w:rsid w:val="008764A1"/>
    <w:rsid w:val="00881332"/>
    <w:rsid w:val="00882F92"/>
    <w:rsid w:val="00884A7E"/>
    <w:rsid w:val="00887639"/>
    <w:rsid w:val="00894AC0"/>
    <w:rsid w:val="00896456"/>
    <w:rsid w:val="008A015D"/>
    <w:rsid w:val="008A312B"/>
    <w:rsid w:val="008A41AE"/>
    <w:rsid w:val="008B0CBD"/>
    <w:rsid w:val="008B398A"/>
    <w:rsid w:val="008C7878"/>
    <w:rsid w:val="008D1187"/>
    <w:rsid w:val="008D7CC3"/>
    <w:rsid w:val="008E6450"/>
    <w:rsid w:val="008F29D0"/>
    <w:rsid w:val="008F464C"/>
    <w:rsid w:val="009003AE"/>
    <w:rsid w:val="00900F0A"/>
    <w:rsid w:val="009060DC"/>
    <w:rsid w:val="00911EE9"/>
    <w:rsid w:val="00923802"/>
    <w:rsid w:val="009309C5"/>
    <w:rsid w:val="00934564"/>
    <w:rsid w:val="00971A39"/>
    <w:rsid w:val="00972CD8"/>
    <w:rsid w:val="00977A41"/>
    <w:rsid w:val="00981011"/>
    <w:rsid w:val="009810D3"/>
    <w:rsid w:val="00983BF3"/>
    <w:rsid w:val="00990AD6"/>
    <w:rsid w:val="00990B3D"/>
    <w:rsid w:val="00990E87"/>
    <w:rsid w:val="00992E84"/>
    <w:rsid w:val="009A0A4D"/>
    <w:rsid w:val="009A2A64"/>
    <w:rsid w:val="009A70EF"/>
    <w:rsid w:val="009C0934"/>
    <w:rsid w:val="009C0B0C"/>
    <w:rsid w:val="009C66DC"/>
    <w:rsid w:val="009D2935"/>
    <w:rsid w:val="009D451E"/>
    <w:rsid w:val="009E1634"/>
    <w:rsid w:val="009E5870"/>
    <w:rsid w:val="009E68C7"/>
    <w:rsid w:val="00A101D6"/>
    <w:rsid w:val="00A10DE6"/>
    <w:rsid w:val="00A13DA7"/>
    <w:rsid w:val="00A154A1"/>
    <w:rsid w:val="00A16F6E"/>
    <w:rsid w:val="00A21C8A"/>
    <w:rsid w:val="00A256A2"/>
    <w:rsid w:val="00A25747"/>
    <w:rsid w:val="00A25A91"/>
    <w:rsid w:val="00A34392"/>
    <w:rsid w:val="00A407F8"/>
    <w:rsid w:val="00A47947"/>
    <w:rsid w:val="00A5234A"/>
    <w:rsid w:val="00A57677"/>
    <w:rsid w:val="00A714A3"/>
    <w:rsid w:val="00A74990"/>
    <w:rsid w:val="00A7499A"/>
    <w:rsid w:val="00A80DBB"/>
    <w:rsid w:val="00A831D1"/>
    <w:rsid w:val="00A87373"/>
    <w:rsid w:val="00A90DD4"/>
    <w:rsid w:val="00A92334"/>
    <w:rsid w:val="00A96BC3"/>
    <w:rsid w:val="00A97DA6"/>
    <w:rsid w:val="00AA3AD4"/>
    <w:rsid w:val="00AD04AF"/>
    <w:rsid w:val="00AE2C27"/>
    <w:rsid w:val="00AF12FA"/>
    <w:rsid w:val="00AF7040"/>
    <w:rsid w:val="00B014BE"/>
    <w:rsid w:val="00B0525F"/>
    <w:rsid w:val="00B12F54"/>
    <w:rsid w:val="00B14E71"/>
    <w:rsid w:val="00B22D01"/>
    <w:rsid w:val="00B23BDC"/>
    <w:rsid w:val="00B26FCE"/>
    <w:rsid w:val="00B273B7"/>
    <w:rsid w:val="00B3409F"/>
    <w:rsid w:val="00B37040"/>
    <w:rsid w:val="00B448E6"/>
    <w:rsid w:val="00B57E80"/>
    <w:rsid w:val="00B60540"/>
    <w:rsid w:val="00B6189F"/>
    <w:rsid w:val="00B6749A"/>
    <w:rsid w:val="00B822A5"/>
    <w:rsid w:val="00B832EF"/>
    <w:rsid w:val="00B83996"/>
    <w:rsid w:val="00B86253"/>
    <w:rsid w:val="00B862DF"/>
    <w:rsid w:val="00BC1947"/>
    <w:rsid w:val="00BC2A82"/>
    <w:rsid w:val="00BC31B2"/>
    <w:rsid w:val="00BC78CC"/>
    <w:rsid w:val="00BD2B18"/>
    <w:rsid w:val="00BD445B"/>
    <w:rsid w:val="00BE4A3E"/>
    <w:rsid w:val="00BE59E8"/>
    <w:rsid w:val="00BE6E68"/>
    <w:rsid w:val="00BE6F9E"/>
    <w:rsid w:val="00BF1606"/>
    <w:rsid w:val="00BF2FC6"/>
    <w:rsid w:val="00C036BE"/>
    <w:rsid w:val="00C06AD6"/>
    <w:rsid w:val="00C11FBB"/>
    <w:rsid w:val="00C12656"/>
    <w:rsid w:val="00C2166D"/>
    <w:rsid w:val="00C27A12"/>
    <w:rsid w:val="00C40EB6"/>
    <w:rsid w:val="00C444AA"/>
    <w:rsid w:val="00C57CC4"/>
    <w:rsid w:val="00C6167C"/>
    <w:rsid w:val="00C76D25"/>
    <w:rsid w:val="00C803CB"/>
    <w:rsid w:val="00C82200"/>
    <w:rsid w:val="00C86F11"/>
    <w:rsid w:val="00C92EA2"/>
    <w:rsid w:val="00C9350D"/>
    <w:rsid w:val="00C9469B"/>
    <w:rsid w:val="00C9478D"/>
    <w:rsid w:val="00C96A96"/>
    <w:rsid w:val="00C96F0B"/>
    <w:rsid w:val="00CA611B"/>
    <w:rsid w:val="00CA629C"/>
    <w:rsid w:val="00CA7398"/>
    <w:rsid w:val="00CA73D3"/>
    <w:rsid w:val="00CD0622"/>
    <w:rsid w:val="00CD07C1"/>
    <w:rsid w:val="00CD2C01"/>
    <w:rsid w:val="00CE0641"/>
    <w:rsid w:val="00CF50AB"/>
    <w:rsid w:val="00D020FE"/>
    <w:rsid w:val="00D10ED6"/>
    <w:rsid w:val="00D11BF4"/>
    <w:rsid w:val="00D12772"/>
    <w:rsid w:val="00D25FD2"/>
    <w:rsid w:val="00D32899"/>
    <w:rsid w:val="00D331EB"/>
    <w:rsid w:val="00D35E7E"/>
    <w:rsid w:val="00D40A8C"/>
    <w:rsid w:val="00D51978"/>
    <w:rsid w:val="00D6228E"/>
    <w:rsid w:val="00D70761"/>
    <w:rsid w:val="00D73C7F"/>
    <w:rsid w:val="00D74C78"/>
    <w:rsid w:val="00D74CCA"/>
    <w:rsid w:val="00D76F9B"/>
    <w:rsid w:val="00D80E01"/>
    <w:rsid w:val="00D8149D"/>
    <w:rsid w:val="00D8149F"/>
    <w:rsid w:val="00D84596"/>
    <w:rsid w:val="00D915C9"/>
    <w:rsid w:val="00D91630"/>
    <w:rsid w:val="00D93A8C"/>
    <w:rsid w:val="00D967A7"/>
    <w:rsid w:val="00D97587"/>
    <w:rsid w:val="00DA0500"/>
    <w:rsid w:val="00DA0B4F"/>
    <w:rsid w:val="00DB1D9C"/>
    <w:rsid w:val="00DB2DC6"/>
    <w:rsid w:val="00DB599F"/>
    <w:rsid w:val="00DB60D2"/>
    <w:rsid w:val="00DB69DF"/>
    <w:rsid w:val="00DD18D4"/>
    <w:rsid w:val="00DD3BAD"/>
    <w:rsid w:val="00DE1A1A"/>
    <w:rsid w:val="00DE66D4"/>
    <w:rsid w:val="00DE7B1E"/>
    <w:rsid w:val="00DF0636"/>
    <w:rsid w:val="00DF2B03"/>
    <w:rsid w:val="00E058EE"/>
    <w:rsid w:val="00E16998"/>
    <w:rsid w:val="00E24605"/>
    <w:rsid w:val="00E27CD1"/>
    <w:rsid w:val="00E37129"/>
    <w:rsid w:val="00E445EF"/>
    <w:rsid w:val="00E522B9"/>
    <w:rsid w:val="00E54078"/>
    <w:rsid w:val="00E5445D"/>
    <w:rsid w:val="00E54ABF"/>
    <w:rsid w:val="00E66914"/>
    <w:rsid w:val="00E67A37"/>
    <w:rsid w:val="00E703A6"/>
    <w:rsid w:val="00E70C06"/>
    <w:rsid w:val="00E71BF5"/>
    <w:rsid w:val="00E7569D"/>
    <w:rsid w:val="00E77735"/>
    <w:rsid w:val="00E77858"/>
    <w:rsid w:val="00E83235"/>
    <w:rsid w:val="00E85E98"/>
    <w:rsid w:val="00E9192B"/>
    <w:rsid w:val="00E9243D"/>
    <w:rsid w:val="00EA1A9A"/>
    <w:rsid w:val="00EC4C58"/>
    <w:rsid w:val="00EC5949"/>
    <w:rsid w:val="00EC6E8E"/>
    <w:rsid w:val="00ED51C7"/>
    <w:rsid w:val="00EE49D2"/>
    <w:rsid w:val="00EF508C"/>
    <w:rsid w:val="00EF56DA"/>
    <w:rsid w:val="00EF5AA8"/>
    <w:rsid w:val="00F00AC4"/>
    <w:rsid w:val="00F00F6D"/>
    <w:rsid w:val="00F00FB7"/>
    <w:rsid w:val="00F0234D"/>
    <w:rsid w:val="00F0450D"/>
    <w:rsid w:val="00F048D6"/>
    <w:rsid w:val="00F06BAE"/>
    <w:rsid w:val="00F120AF"/>
    <w:rsid w:val="00F176AE"/>
    <w:rsid w:val="00F25B82"/>
    <w:rsid w:val="00F27863"/>
    <w:rsid w:val="00F313A4"/>
    <w:rsid w:val="00F33A61"/>
    <w:rsid w:val="00F40010"/>
    <w:rsid w:val="00F46445"/>
    <w:rsid w:val="00F46603"/>
    <w:rsid w:val="00F46DCB"/>
    <w:rsid w:val="00F479D9"/>
    <w:rsid w:val="00F512FE"/>
    <w:rsid w:val="00F6040E"/>
    <w:rsid w:val="00F66582"/>
    <w:rsid w:val="00F73CC4"/>
    <w:rsid w:val="00F80CF5"/>
    <w:rsid w:val="00F816E8"/>
    <w:rsid w:val="00F90648"/>
    <w:rsid w:val="00F91D09"/>
    <w:rsid w:val="00F93A81"/>
    <w:rsid w:val="00F971E1"/>
    <w:rsid w:val="00FA5564"/>
    <w:rsid w:val="00FA727E"/>
    <w:rsid w:val="00FB67C7"/>
    <w:rsid w:val="00FC2A81"/>
    <w:rsid w:val="00FC352E"/>
    <w:rsid w:val="00FC4ED4"/>
    <w:rsid w:val="00FC5CB8"/>
    <w:rsid w:val="00FD04F3"/>
    <w:rsid w:val="00FD1E40"/>
    <w:rsid w:val="00FD5B30"/>
    <w:rsid w:val="00FE34F1"/>
    <w:rsid w:val="00FF43D7"/>
    <w:rsid w:val="00FF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E8AB50"/>
  <w15:chartTrackingRefBased/>
  <w15:docId w15:val="{13C482F5-58A4-481B-854A-64C6551E8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00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459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1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1DF"/>
  </w:style>
  <w:style w:type="paragraph" w:styleId="Footer">
    <w:name w:val="footer"/>
    <w:basedOn w:val="Normal"/>
    <w:link w:val="FooterChar"/>
    <w:uiPriority w:val="99"/>
    <w:unhideWhenUsed/>
    <w:rsid w:val="007D21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1DF"/>
  </w:style>
  <w:style w:type="character" w:customStyle="1" w:styleId="Heading2Char">
    <w:name w:val="Heading 2 Char"/>
    <w:basedOn w:val="DefaultParagraphFont"/>
    <w:link w:val="Heading2"/>
    <w:uiPriority w:val="9"/>
    <w:rsid w:val="00D8459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4800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F2B0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46AD"/>
    <w:rPr>
      <w:color w:val="954F72" w:themeColor="followedHyperlink"/>
      <w:u w:val="single"/>
    </w:rPr>
  </w:style>
  <w:style w:type="paragraph" w:customStyle="1" w:styleId="Default">
    <w:name w:val="Default"/>
    <w:rsid w:val="00E445EF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567A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67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67A6"/>
    <w:pPr>
      <w:spacing w:after="100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567A6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nowrap">
    <w:name w:val="nowrap"/>
    <w:basedOn w:val="DefaultParagraphFont"/>
    <w:rsid w:val="00085063"/>
  </w:style>
  <w:style w:type="paragraph" w:styleId="ListParagraph">
    <w:name w:val="List Paragraph"/>
    <w:basedOn w:val="Normal"/>
    <w:uiPriority w:val="34"/>
    <w:qFormat/>
    <w:rsid w:val="00D40A8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0358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8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537C15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3F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228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9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rcury.swin.edu.au/cos80021/s102617305/assignment1/register.ph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rcury.swin.edu.au/cos80021/s102617305/assignment1/admin.ph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ercury.swin.edu.au/cos80021/s102617305/assignment1/booking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rcury.swin.edu.au/cos80021/s102617305/assignment1/login.ph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CA246C00-1644-430C-B79F-108C955999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31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DONY CHITTEZHATH</dc:creator>
  <cp:keywords/>
  <dc:description/>
  <cp:lastModifiedBy>mathewdony007@gmail.com</cp:lastModifiedBy>
  <cp:revision>55</cp:revision>
  <cp:lastPrinted>2020-03-30T09:17:00Z</cp:lastPrinted>
  <dcterms:created xsi:type="dcterms:W3CDTF">2019-08-27T02:08:00Z</dcterms:created>
  <dcterms:modified xsi:type="dcterms:W3CDTF">2020-04-10T08:01:00Z</dcterms:modified>
</cp:coreProperties>
</file>